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01A9" w:rsidRDefault="005D29C0" w:rsidP="00E201A9">
      <w:pPr>
        <w:spacing w:after="224" w:line="259" w:lineRule="auto"/>
        <w:ind w:left="5" w:firstLine="0"/>
        <w:rPr>
          <w:b/>
          <w:color w:val="FF0000"/>
        </w:rPr>
      </w:pPr>
      <w:r>
        <w:rPr>
          <w:b/>
          <w:color w:val="FF0000"/>
        </w:rPr>
        <w:t>Data Model Practice</w:t>
      </w:r>
    </w:p>
    <w:p w:rsidR="00BE5C4F" w:rsidRPr="00A261A4" w:rsidRDefault="00BE5C4F" w:rsidP="00BE5C4F">
      <w:pPr>
        <w:spacing w:after="224" w:line="259" w:lineRule="auto"/>
        <w:ind w:left="5" w:firstLine="0"/>
        <w:rPr>
          <w:b/>
          <w:color w:val="auto"/>
        </w:rPr>
      </w:pPr>
      <w:r w:rsidRPr="00A261A4">
        <w:rPr>
          <w:b/>
          <w:color w:val="auto"/>
        </w:rPr>
        <w:t xml:space="preserve">Each identifier is defined using </w:t>
      </w:r>
      <w:proofErr w:type="gramStart"/>
      <w:r w:rsidRPr="00A261A4">
        <w:rPr>
          <w:b/>
          <w:color w:val="auto"/>
        </w:rPr>
        <w:t xml:space="preserve">“ </w:t>
      </w:r>
      <w:r w:rsidRPr="00A261A4">
        <w:rPr>
          <w:b/>
          <w:color w:val="0070C0"/>
        </w:rPr>
        <w:t>*</w:t>
      </w:r>
      <w:proofErr w:type="gramEnd"/>
      <w:r w:rsidRPr="00A261A4">
        <w:rPr>
          <w:b/>
          <w:color w:val="auto"/>
        </w:rPr>
        <w:t xml:space="preserve"> “. </w:t>
      </w:r>
    </w:p>
    <w:p w:rsidR="001F504E" w:rsidRDefault="009D1398">
      <w:pPr>
        <w:spacing w:after="297" w:line="259" w:lineRule="auto"/>
        <w:ind w:left="5" w:firstLine="0"/>
      </w:pPr>
      <w:r>
        <w:rPr>
          <w:noProof/>
          <w:sz w:val="22"/>
        </w:rPr>
        <mc:AlternateContent>
          <mc:Choice Requires="wpg">
            <w:drawing>
              <wp:inline distT="0" distB="0" distL="0" distR="0">
                <wp:extent cx="6299727" cy="4119356"/>
                <wp:effectExtent l="0" t="0" r="0" b="0"/>
                <wp:docPr id="919" name="Group 9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9727" cy="4119356"/>
                          <a:chOff x="0" y="0"/>
                          <a:chExt cx="6299727" cy="4119356"/>
                        </a:xfrm>
                      </wpg:grpSpPr>
                      <wps:wsp>
                        <wps:cNvPr id="46" name="Rectangle 46"/>
                        <wps:cNvSpPr/>
                        <wps:spPr>
                          <a:xfrm>
                            <a:off x="6268212" y="3691573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F504E" w:rsidRDefault="009D1398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0" y="3977323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F504E" w:rsidRDefault="009D1398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9" name="Picture 99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9050" y="4826"/>
                            <a:ext cx="6233160" cy="378117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0" name="Shape 100"/>
                        <wps:cNvSpPr/>
                        <wps:spPr>
                          <a:xfrm>
                            <a:off x="14288" y="0"/>
                            <a:ext cx="6242685" cy="37906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42685" h="3790696">
                                <a:moveTo>
                                  <a:pt x="0" y="3790696"/>
                                </a:moveTo>
                                <a:lnTo>
                                  <a:pt x="6242685" y="3790696"/>
                                </a:lnTo>
                                <a:lnTo>
                                  <a:pt x="624268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group id="Group 919" o:spid="_x0000_s1026" style="width:496.05pt;height:324.35pt;mso-position-horizontal-relative:char;mso-position-vertical-relative:line" coordsize="62997,4119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BHdTJb2slxIJGSJC7CONpGIAzwqgsx9gCTXi3xPurmTxxYpodrrK6frl1m+Y6LeRtbyi3li&#10;d0UxAsXic5ABP7rNe21h+Kv+Ri8M/wDYTk/9I7isa8HOK17HpZZiY0Krk430fXTZvt3Ra8L3un3N&#10;iLfTre8ghtEWNUudPmtcDGAFEqLngdulaVFFarRHnzacm1/n/kFFFFMk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rD8Vf8jF4&#10;Z/7Ccn/pHcVuVh+Kv+Ri8M/9hOT/ANI7iont935m+H+N+kv/AElm5RRRVm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V&#10;h+Kv+Ri8M/8AYTk/9I7itysPxV/yMXhn/sJyf+kdxUT2+78zfD/G/SX/AKSzcoqK+ubezs5Lq6mS&#10;GGFC8kjnCqo6kmltZori2juIJFkilQPG6nIZSMgg/SrMeV2vbQkooooE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w/FX/IxeGf+wnJ/6R3FblYfir/kYvDP/YTk/wDSO4qJ7fd+Zvh/&#10;jfpL/wBJZuUUUVZg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Yfir/kYvDP/AGE5P/SO4rcrD8Vf8jF4Z/7Ccn/pHcVE&#10;9vu/M3w/xv0l/wCks3KKKKsw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">
                <v:rect id="Rectangle 46" o:spid="_x0000_s1027" style="position:absolute;left:62682;top:36915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Dy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werg8sMAAADbAAAADwAA&#10;AAAAAAAAAAAAAAAHAgAAZHJzL2Rvd25yZXYueG1sUEsFBgAAAAADAAMAtwAAAPcCAAAAAA==&#10;" filled="f" stroked="f">
                  <v:textbox inset="0,0,0,0">
                    <w:txbxContent>
                      <w:p w:rsidR="001F504E" w:rsidRDefault="009D1398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" o:spid="_x0000_s1028" style="position:absolute;top:39773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kVp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rqZFacMAAADbAAAADwAA&#10;AAAAAAAAAAAAAAAHAgAAZHJzL2Rvd25yZXYueG1sUEsFBgAAAAADAAMAtwAAAPcCAAAAAA==&#10;" filled="f" stroked="f">
                  <v:textbox inset="0,0,0,0">
                    <w:txbxContent>
                      <w:p w:rsidR="001F504E" w:rsidRDefault="009D1398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9" o:spid="_x0000_s1029" type="#_x0000_t75" style="position:absolute;left:190;top:48;width:62332;height:37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">
                  <v:imagedata r:id="rId7" o:title=""/>
                </v:shape>
                <v:shape id="Shape 100" o:spid="_x0000_s1030" style="position:absolute;left:142;width:62427;height:37906;visibility:visible;mso-wrap-style:square;v-text-anchor:top" coordsize="6242685,37906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" path="m,3790696r6242685,l6242685,,,,,3790696xe" filled="f">
                  <v:path arrowok="t" textboxrect="0,0,6242685,3790696"/>
                </v:shape>
                <w10:anchorlock/>
              </v:group>
            </w:pict>
          </mc:Fallback>
        </mc:AlternateContent>
      </w:r>
    </w:p>
    <w:p w:rsidR="00292784" w:rsidRPr="00292784" w:rsidRDefault="00292784" w:rsidP="00292784">
      <w:pPr>
        <w:spacing w:after="350"/>
        <w:ind w:left="0"/>
        <w:rPr>
          <w:sz w:val="32"/>
          <w:szCs w:val="32"/>
        </w:rPr>
      </w:pPr>
      <w:r w:rsidRPr="00292784">
        <w:rPr>
          <w:b/>
          <w:sz w:val="32"/>
          <w:szCs w:val="32"/>
        </w:rPr>
        <w:t xml:space="preserve">Question 1: </w:t>
      </w:r>
      <w:r w:rsidR="00144081">
        <w:rPr>
          <w:sz w:val="32"/>
          <w:szCs w:val="32"/>
        </w:rPr>
        <w:t>Re-draw above model using lucidchart.com. If there are any M</w:t>
      </w:r>
      <w:proofErr w:type="gramStart"/>
      <w:r w:rsidR="00144081">
        <w:rPr>
          <w:sz w:val="32"/>
          <w:szCs w:val="32"/>
        </w:rPr>
        <w:t>:N</w:t>
      </w:r>
      <w:proofErr w:type="gramEnd"/>
      <w:r w:rsidR="00144081">
        <w:rPr>
          <w:sz w:val="32"/>
          <w:szCs w:val="32"/>
        </w:rPr>
        <w:t xml:space="preserve"> cardinalities, it must be broken down and cardinalities must be re-organized. </w:t>
      </w:r>
      <w:bookmarkStart w:id="0" w:name="_GoBack"/>
      <w:bookmarkEnd w:id="0"/>
    </w:p>
    <w:p w:rsidR="001F504E" w:rsidRPr="00292784" w:rsidRDefault="00E201A9" w:rsidP="00292784">
      <w:pPr>
        <w:spacing w:after="350"/>
        <w:ind w:left="0"/>
        <w:rPr>
          <w:sz w:val="32"/>
          <w:szCs w:val="32"/>
        </w:rPr>
      </w:pPr>
      <w:r w:rsidRPr="00292784">
        <w:rPr>
          <w:b/>
          <w:sz w:val="32"/>
          <w:szCs w:val="32"/>
        </w:rPr>
        <w:t>Question</w:t>
      </w:r>
      <w:r w:rsidR="009D1398" w:rsidRPr="00292784">
        <w:rPr>
          <w:b/>
          <w:sz w:val="32"/>
          <w:szCs w:val="32"/>
        </w:rPr>
        <w:t xml:space="preserve"> </w:t>
      </w:r>
      <w:r w:rsidR="00292784" w:rsidRPr="00292784">
        <w:rPr>
          <w:b/>
          <w:sz w:val="32"/>
          <w:szCs w:val="32"/>
        </w:rPr>
        <w:t>2</w:t>
      </w:r>
      <w:r w:rsidR="009D1398" w:rsidRPr="00292784">
        <w:rPr>
          <w:b/>
          <w:sz w:val="32"/>
          <w:szCs w:val="32"/>
        </w:rPr>
        <w:t>:</w:t>
      </w:r>
      <w:r w:rsidR="009D1398" w:rsidRPr="00292784">
        <w:rPr>
          <w:sz w:val="32"/>
          <w:szCs w:val="32"/>
        </w:rPr>
        <w:t xml:space="preserve"> </w:t>
      </w:r>
      <w:r w:rsidR="00292784" w:rsidRPr="00292784">
        <w:rPr>
          <w:sz w:val="32"/>
          <w:szCs w:val="32"/>
        </w:rPr>
        <w:t xml:space="preserve">Develop a </w:t>
      </w:r>
      <w:r w:rsidR="00292784" w:rsidRPr="00292784">
        <w:rPr>
          <w:noProof/>
          <w:sz w:val="32"/>
          <w:szCs w:val="32"/>
        </w:rPr>
        <w:t>complete</w:t>
      </w:r>
      <w:r w:rsidR="00292784" w:rsidRPr="00292784">
        <w:rPr>
          <w:sz w:val="32"/>
          <w:szCs w:val="32"/>
        </w:rPr>
        <w:t xml:space="preserve"> list of business rules.</w:t>
      </w:r>
    </w:p>
    <w:sectPr w:rsidR="001F504E" w:rsidRPr="00292784">
      <w:pgSz w:w="12240" w:h="15840"/>
      <w:pgMar w:top="777" w:right="731" w:bottom="1297" w:left="143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50670C"/>
    <w:multiLevelType w:val="hybridMultilevel"/>
    <w:tmpl w:val="0B1A4FFC"/>
    <w:lvl w:ilvl="0" w:tplc="FD94BEB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5B85A16">
      <w:start w:val="1"/>
      <w:numFmt w:val="bullet"/>
      <w:lvlText w:val="o"/>
      <w:lvlJc w:val="left"/>
      <w:pPr>
        <w:ind w:left="10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AFE70DC">
      <w:start w:val="1"/>
      <w:numFmt w:val="bullet"/>
      <w:lvlText w:val="▪"/>
      <w:lvlJc w:val="left"/>
      <w:pPr>
        <w:ind w:left="18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82A5E78">
      <w:start w:val="1"/>
      <w:numFmt w:val="bullet"/>
      <w:lvlText w:val="•"/>
      <w:lvlJc w:val="left"/>
      <w:pPr>
        <w:ind w:left="25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18496F6">
      <w:start w:val="1"/>
      <w:numFmt w:val="bullet"/>
      <w:lvlText w:val="o"/>
      <w:lvlJc w:val="left"/>
      <w:pPr>
        <w:ind w:left="32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8B29E3A">
      <w:start w:val="1"/>
      <w:numFmt w:val="bullet"/>
      <w:lvlText w:val="▪"/>
      <w:lvlJc w:val="left"/>
      <w:pPr>
        <w:ind w:left="39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C04B382">
      <w:start w:val="1"/>
      <w:numFmt w:val="bullet"/>
      <w:lvlText w:val="•"/>
      <w:lvlJc w:val="left"/>
      <w:pPr>
        <w:ind w:left="46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70CA90">
      <w:start w:val="1"/>
      <w:numFmt w:val="bullet"/>
      <w:lvlText w:val="o"/>
      <w:lvlJc w:val="left"/>
      <w:pPr>
        <w:ind w:left="54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74546C">
      <w:start w:val="1"/>
      <w:numFmt w:val="bullet"/>
      <w:lvlText w:val="▪"/>
      <w:lvlJc w:val="left"/>
      <w:pPr>
        <w:ind w:left="61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MrYwMTcxMLY0NTdW0lEKTi0uzszPAykwqwUAFUrX9SwAAAA="/>
  </w:docVars>
  <w:rsids>
    <w:rsidRoot w:val="001F504E"/>
    <w:rsid w:val="00144081"/>
    <w:rsid w:val="0014473C"/>
    <w:rsid w:val="001F504E"/>
    <w:rsid w:val="00292784"/>
    <w:rsid w:val="005576A4"/>
    <w:rsid w:val="005D29C0"/>
    <w:rsid w:val="00615946"/>
    <w:rsid w:val="00732D73"/>
    <w:rsid w:val="009D1398"/>
    <w:rsid w:val="00BE5C4F"/>
    <w:rsid w:val="00E20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A1D89"/>
  <w15:docId w15:val="{7EB78DE5-7D53-4918-A220-E393319EB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" w:line="270" w:lineRule="auto"/>
      <w:ind w:left="15" w:hanging="10"/>
    </w:pPr>
    <w:rPr>
      <w:rFonts w:ascii="Calibri" w:eastAsia="Calibri" w:hAnsi="Calibri" w:cs="Calibri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Bakersfield</Company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 Choi</dc:creator>
  <cp:keywords/>
  <cp:lastModifiedBy>Yong Choi</cp:lastModifiedBy>
  <cp:revision>5</cp:revision>
  <cp:lastPrinted>2017-10-07T23:17:00Z</cp:lastPrinted>
  <dcterms:created xsi:type="dcterms:W3CDTF">2018-08-31T01:48:00Z</dcterms:created>
  <dcterms:modified xsi:type="dcterms:W3CDTF">2018-09-25T02:27:00Z</dcterms:modified>
</cp:coreProperties>
</file>